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ita Savicic</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it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vicic</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7 S Penwick Ct Bloomingdale, IL, USA 6010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nitasavicic@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48506656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t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3/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